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r>
        <w:t xml:space="preserve"> </w:t>
      </w:r>
      <w:r>
        <w:t xml:space="preserve">Caracas,</w:t>
      </w:r>
      <w:r>
        <w:t xml:space="preserve"> </w:t>
      </w:r>
      <w:r>
        <w:t xml:space="preserve">Venezuela</w:t>
      </w:r>
    </w:p>
    <w:bookmarkStart w:id="21" w:name="internship-application-letter"/>
    <w:p>
      <w:pPr>
        <w:pStyle w:val="Heading1"/>
      </w:pPr>
      <w:r>
        <w:t xml:space="preserve">Internship Application Letter</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p>
    <w:p>
      <w:pPr>
        <w:pStyle w:val="BodyText"/>
      </w:pPr>
      <w:r>
        <w:rPr>
          <w:bCs/>
          <w:b/>
        </w:rPr>
        <w:t xml:space="preserve">Company:</w:t>
      </w:r>
      <w:r>
        <w:t xml:space="preserve"> </w:t>
      </w:r>
      <w:r>
        <w:t xml:space="preserve">Corporación Empresarial Global (CEG)</w:t>
      </w:r>
    </w:p>
    <w:p>
      <w:pPr>
        <w:pStyle w:val="BodyText"/>
      </w:pPr>
      <w:r>
        <w:rPr>
          <w:bCs/>
          <w:b/>
        </w:rPr>
        <w:t xml:space="preserve">Address:</w:t>
      </w:r>
      <w:r>
        <w:t xml:space="preserve"> </w:t>
      </w:r>
      <w:r>
        <w:t xml:space="preserve">Avenida Principal, Torre CEG, Piso 12, El Recreo, Caracas 1060</w:t>
      </w:r>
    </w:p>
    <w:bookmarkStart w:id="20" w:name="Xa176032fb8f947fea8c9cb0f63b9391657338ca"/>
    <w:p>
      <w:pPr>
        <w:pStyle w:val="Heading2"/>
      </w:pPr>
      <w:r>
        <w:t xml:space="preserve">Subject: Internship Application Letter for Sales Executive Position in Venezuela Caracas</w:t>
      </w:r>
    </w:p>
    <w:p>
      <w:pPr>
        <w:pStyle w:val="FirstParagraph"/>
      </w:pPr>
      <w:r>
        <w:t xml:space="preserve">Dear Hiring Manager,</w:t>
      </w:r>
    </w:p>
    <w:p>
      <w:pPr>
        <w:pStyle w:val="BodyText"/>
      </w:pPr>
      <w:r>
        <w:t xml:space="preserve">It is with profound enthusiasm and a deep commitment to contributing to the dynamic business landscape of Venezuela that I submit my application for the Sales Executive Internship position at Corporación Empresarial Global. As a dedicated student deeply invested in the economic resilience and growth potential of Caracas, I am eager to leverage my academic foundation, interpersonal skills, and unwavering passion for client-centric sales strategies within your esteemed organization. This Internship Application Letter serves as my formal expression of interest in joining your team to develop into a future leader in Venezuela Caracas’ competitive market.</w:t>
      </w:r>
    </w:p>
    <w:p>
      <w:pPr>
        <w:pStyle w:val="BodyText"/>
      </w:pPr>
      <w:r>
        <w:t xml:space="preserve">Having grown up amidst the vibrant energy of Caracas – navigating its unique commercial hubs from Las Mercedes to La Castellana – I have cultivated a nuanced understanding of Venezuela’s entrepreneurial spirit. While our nation faces complex economic challenges, I recognize that this environment demands innovative, adaptable, and culturally attuned sales professionals who can build trust amid uncertainty. My academic journey at the Universidad Central de Venezuela (UCV), where I am pursuing a Bachelor’s degree in Business Administration with a focus on Marketing and Sales Management, has equipped me with analytical tools to understand market volatility while emphasizing human connection as the cornerstone of successful transactions. Courses like "Consumer Behavior in Emerging Markets" and "Strategic Negotiation Techniques" directly align with the realities faced by sales teams operating within Venezuela Caracas’ evolving commercial ecosystem.</w:t>
      </w:r>
    </w:p>
    <w:p>
      <w:pPr>
        <w:pStyle w:val="BodyText"/>
      </w:pPr>
      <w:r>
        <w:t xml:space="preserve">My previous volunteer role with a local micro-enterprise network, "Mercados Solidarios de Caracas," provided invaluable hands-on experience that I believe mirrors the practical demands of this Sales Executive Internship. I assisted in developing client acquisition strategies targeting small business owners in Petare and Chacao, where I learned to navigate diverse cultural nuances and economic constraints. For instance, when supporting a vendor selling handmade crafts, I co-created a flexible payment model accommodating both VEF (Bolivar Soberano) and USD transactions – a critical skill for any Sales Executive operating effectively in Venezuela Caracas today. This experience taught me that success here isn’t about rigid scripts; it’s about listening deeply to understand the specific challenges of each client, whether they’re managing supply chain disruptions or seeking to expand their local reach.</w:t>
      </w:r>
    </w:p>
    <w:p>
      <w:pPr>
        <w:pStyle w:val="BodyText"/>
      </w:pPr>
      <w:r>
        <w:t xml:space="preserve">I am particularly drawn to Corporación Empresarial Global because of your renowned approach to fostering long-term partnerships with Venezuelan businesses. Your recent initiatives in supporting local agribusiness exporters, especially through digital sales channels during periods of market transition, resonate strongly with my belief that sales success in Venezuela Caracas hinges on blending traditional relationship-building with modern adaptability. I am eager to learn from your team’s expertise in navigating the intricate layers of Venezuela's regulatory environment while simultaneously driving measurable growth for clients – a duality central to the Sales Executive role. The opportunity to contribute within such a forward-thinking organization, right here in the heart of Caracas, is precisely where I aim to begin my professional journey.</w:t>
      </w:r>
    </w:p>
    <w:p>
      <w:pPr>
        <w:pStyle w:val="BodyText"/>
      </w:pPr>
      <w:r>
        <w:t xml:space="preserve">My strength lies not only in my academic preparation but also in my cultural fluency and resilience – qualities essential for thriving as a Sales Executive Internship candidate within Venezuela Caracas. I possess excellent verbal communication skills in Spanish (native) and intermediate English, enabling me to effectively collaborate with diverse teams and clients. More importantly, I understand that trust is paramount in Venezuelan business culture; it’s built through consistent face-to-face interaction, genuine interest in the client's well-being beyond the transaction, and respecting the concept of "relaciones" (personal connections). This understanding goes beyond textbook knowledge – it stems from years of observing how successful local businesses operate within our community. I have learned to balance professionalism with warmth, ensuring clients feel valued even when discussing complex economic realities.</w:t>
      </w:r>
    </w:p>
    <w:p>
      <w:pPr>
        <w:pStyle w:val="BodyText"/>
      </w:pPr>
      <w:r>
        <w:t xml:space="preserve">Regarding the practical requirements of this Internship Application Letter, I am fully prepared to commit a minimum of 6 months (20 hours/week) starting January 2024. My schedule aligns perfectly with CEG’s operational needs, and I am based in Caracas with reliable transportation via the Metro system to your El Recreo office. I understand that internships in Venezuela Caracas often involve dynamic fieldwork – visiting clients across neighborhoods from Baruta to La Pastora – and I am eager to engage directly with this aspect of the role. My goal is not merely to learn about sales, but to actively contribute by assisting in client follow-ups, market research for new segments (such as the growing e-commerce sector among Caracas’ youth demographic), and supporting the team in crafting tailored proposals that address Venezuela’s unique market needs.</w:t>
      </w:r>
    </w:p>
    <w:p>
      <w:pPr>
        <w:pStyle w:val="BodyText"/>
      </w:pPr>
      <w:r>
        <w:t xml:space="preserve">I am confident that my proactive attitude, cultural intelligence, and dedication to ethical sales practices will allow me to quickly integrate into CEG’s team. I have carefully researched your company's mission and recent projects, particularly the partnership with Caracas’ Chamber of Commerce on the "Venezuela Resilient Businesses" initiative, and I am inspired by your commitment to sustainable local development. This aligns perfectly with my aspiration to build a career that strengthens Venezuela’s economic fabric from within.</w:t>
      </w:r>
    </w:p>
    <w:p>
      <w:pPr>
        <w:pStyle w:val="BodyText"/>
      </w:pPr>
      <w:r>
        <w:t xml:space="preserve">Thank you for considering my application for the Sales Executive Internship position in Venezuela Caracas. I welcome the opportunity to discuss how my proactive approach, cultural understanding, and eagerness to learn can support Corporación Empresarial Global’s objectives. I have attached my resume for your review and am available at your earliest convenience for an interview via Zoom or in person at your Caracas office.</w:t>
      </w:r>
    </w:p>
    <w:p>
      <w:pPr>
        <w:pStyle w:val="BodyText"/>
      </w:pPr>
      <w:r>
        <w:t xml:space="preserve">Sincerely,</w:t>
      </w:r>
    </w:p>
    <w:p>
      <w:pPr>
        <w:pStyle w:val="BodyText"/>
      </w:pPr>
      <w:r>
        <w:rPr>
          <w:bCs/>
          <w:b/>
        </w:rPr>
        <w:t xml:space="preserve">Isabella Rojas</w:t>
      </w:r>
      <w:r>
        <w:br/>
      </w:r>
      <w:r>
        <w:t xml:space="preserve">Business Administration Student (Marketing &amp; Sales Focus)</w:t>
      </w:r>
      <w:r>
        <w:br/>
      </w:r>
      <w:r>
        <w:t xml:space="preserve">Universidad Central de Venezuela</w:t>
      </w:r>
      <w:r>
        <w:br/>
      </w:r>
      <w:r>
        <w:t xml:space="preserve">Caracas, Venezuela</w:t>
      </w:r>
      <w:r>
        <w:br/>
      </w:r>
      <w:r>
        <w:t xml:space="preserve">Email: isabella.rojas.ucv@email.com | Phone: +58 412 XXX XXXX</w:t>
      </w:r>
      <w:r>
        <w:br/>
      </w:r>
    </w:p>
    <w:p>
      <w:pPr>
        <w:pStyle w:val="BodyText"/>
      </w:pPr>
      <w:r>
        <w:t xml:space="preserve">This Internship Application Letter for the Sales Executive position reflects my genuine passion for contributing to the economic vitality of Venezuela Caracas and my readiness to learn from your experienced tea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 Position, Caracas, Venezuela</dc:title>
  <dc:creator/>
  <cp:keywords/>
  <dcterms:created xsi:type="dcterms:W3CDTF">2026-07-23T06:59:08Z</dcterms:created>
  <dcterms:modified xsi:type="dcterms:W3CDTF">2026-07-23T06:59:08Z</dcterms:modified>
</cp:coreProperties>
</file>

<file path=docProps/custom.xml><?xml version="1.0" encoding="utf-8"?>
<Properties xmlns="http://schemas.openxmlformats.org/officeDocument/2006/custom-properties" xmlns:vt="http://schemas.openxmlformats.org/officeDocument/2006/docPropsVTypes"/>
</file>